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1E50" w:rsidRPr="00A120A4" w:rsidRDefault="00381E50" w:rsidP="00A120A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gramStart"/>
      <w:r w:rsidRPr="00A120A4">
        <w:rPr>
          <w:rFonts w:ascii="Times New Roman" w:hAnsi="Times New Roman" w:cs="Times New Roman"/>
          <w:color w:val="000000" w:themeColor="text1"/>
          <w:sz w:val="24"/>
          <w:szCs w:val="24"/>
        </w:rPr>
        <w:t>Your</w:t>
      </w:r>
      <w:proofErr w:type="gramEnd"/>
      <w:r w:rsidRPr="00A120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me]</w:t>
      </w:r>
    </w:p>
    <w:p w:rsidR="00381E50" w:rsidRPr="00A120A4" w:rsidRDefault="00381E50" w:rsidP="00A120A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  <w:szCs w:val="24"/>
        </w:rPr>
        <w:t>[Address]</w:t>
      </w:r>
    </w:p>
    <w:p w:rsidR="00A655AE" w:rsidRPr="00A120A4" w:rsidRDefault="00A655AE" w:rsidP="005B70B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  <w:szCs w:val="24"/>
        </w:rPr>
        <w:t>[Hiring manager’s name]</w:t>
      </w:r>
    </w:p>
    <w:p w:rsidR="00A655AE" w:rsidRPr="00A120A4" w:rsidRDefault="00A655AE" w:rsidP="005B70B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  <w:szCs w:val="24"/>
        </w:rPr>
        <w:t>[Hiring manager’s company name]</w:t>
      </w:r>
    </w:p>
    <w:p w:rsidR="00A655AE" w:rsidRPr="00A120A4" w:rsidRDefault="00A655AE" w:rsidP="005B70B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  <w:szCs w:val="24"/>
        </w:rPr>
        <w:t>[Company address]</w:t>
      </w:r>
    </w:p>
    <w:p w:rsidR="00381E50" w:rsidRPr="00A120A4" w:rsidRDefault="00381E50" w:rsidP="00381E5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81E50" w:rsidRPr="00A120A4" w:rsidRDefault="00381E50" w:rsidP="00381E5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Today’s Date] </w:t>
      </w:r>
    </w:p>
    <w:p w:rsidR="00381E50" w:rsidRPr="00A120A4" w:rsidRDefault="00381E50" w:rsidP="00381E5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81E50" w:rsidRPr="00A120A4" w:rsidRDefault="00381E50" w:rsidP="00381E5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Recipient] </w:t>
      </w:r>
    </w:p>
    <w:p w:rsidR="00381E50" w:rsidRPr="00A120A4" w:rsidRDefault="00381E50" w:rsidP="00381E5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86A81" w:rsidRPr="00A120A4" w:rsidRDefault="00381E50">
      <w:pPr>
        <w:rPr>
          <w:rFonts w:ascii="Times New Roman" w:hAnsi="Times New Roman" w:cs="Times New Roman"/>
          <w:color w:val="000000" w:themeColor="text1"/>
          <w:sz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ar </w:t>
      </w:r>
      <w:r w:rsidR="007656F9" w:rsidRPr="00A120A4">
        <w:rPr>
          <w:rFonts w:ascii="Times New Roman" w:hAnsi="Times New Roman" w:cs="Times New Roman"/>
          <w:color w:val="000000" w:themeColor="text1"/>
          <w:sz w:val="24"/>
        </w:rPr>
        <w:t>Mr/Mrs/Miss</w:t>
      </w:r>
      <w:r w:rsidR="00A655AE" w:rsidRPr="00A120A4">
        <w:rPr>
          <w:rFonts w:ascii="Times New Roman" w:hAnsi="Times New Roman" w:cs="Times New Roman"/>
          <w:color w:val="000000" w:themeColor="text1"/>
          <w:sz w:val="24"/>
        </w:rPr>
        <w:t>/Ms</w:t>
      </w:r>
      <w:r w:rsidR="007656F9" w:rsidRPr="00A120A4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7656F9" w:rsidRPr="00A120A4">
        <w:rPr>
          <w:rFonts w:ascii="Times New Roman" w:hAnsi="Times New Roman" w:cs="Times New Roman"/>
          <w:b/>
          <w:color w:val="000000" w:themeColor="text1"/>
          <w:sz w:val="24"/>
        </w:rPr>
        <w:t>[Hiring managers name – if not known, simply Sir/Madam]</w:t>
      </w:r>
    </w:p>
    <w:p w:rsidR="004824F9" w:rsidRPr="00A120A4" w:rsidRDefault="007656F9">
      <w:pPr>
        <w:rPr>
          <w:rFonts w:ascii="Times New Roman" w:hAnsi="Times New Roman" w:cs="Times New Roman"/>
          <w:color w:val="000000" w:themeColor="text1"/>
          <w:sz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I wish to apply for the role of </w:t>
      </w:r>
      <w:r w:rsidRPr="00A120A4">
        <w:rPr>
          <w:rFonts w:ascii="Times New Roman" w:hAnsi="Times New Roman" w:cs="Times New Roman"/>
          <w:b/>
          <w:color w:val="000000" w:themeColor="text1"/>
          <w:sz w:val="24"/>
        </w:rPr>
        <w:t>[Job Title],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 currently </w:t>
      </w:r>
      <w:r w:rsidR="001819D6" w:rsidRPr="00A120A4">
        <w:rPr>
          <w:rFonts w:ascii="Times New Roman" w:hAnsi="Times New Roman" w:cs="Times New Roman"/>
          <w:color w:val="000000" w:themeColor="text1"/>
          <w:sz w:val="24"/>
        </w:rPr>
        <w:t xml:space="preserve">being 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>advertised on</w:t>
      </w:r>
      <w:r w:rsidR="00A120A4" w:rsidRPr="00A120A4">
        <w:rPr>
          <w:rFonts w:ascii="Times New Roman" w:hAnsi="Times New Roman" w:cs="Times New Roman"/>
          <w:color w:val="000000" w:themeColor="text1"/>
          <w:sz w:val="24"/>
        </w:rPr>
        <w:t xml:space="preserve"> [place you viewed the advertisement</w:t>
      </w:r>
      <w:proofErr w:type="gramStart"/>
      <w:r w:rsidR="00A120A4" w:rsidRPr="00A120A4">
        <w:rPr>
          <w:rFonts w:ascii="Times New Roman" w:hAnsi="Times New Roman" w:cs="Times New Roman"/>
          <w:color w:val="000000" w:themeColor="text1"/>
          <w:sz w:val="24"/>
        </w:rPr>
        <w:t xml:space="preserve">] 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>.</w:t>
      </w:r>
      <w:proofErr w:type="gramEnd"/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D2646F" w:rsidRPr="00A120A4">
        <w:rPr>
          <w:rFonts w:ascii="Times New Roman" w:hAnsi="Times New Roman" w:cs="Times New Roman"/>
          <w:color w:val="000000" w:themeColor="text1"/>
          <w:sz w:val="24"/>
        </w:rPr>
        <w:t xml:space="preserve">Please find enclosed my CV for your consideration. </w:t>
      </w:r>
    </w:p>
    <w:p w:rsidR="007B2C32" w:rsidRPr="00A120A4" w:rsidRDefault="00D2646F" w:rsidP="00F07D59">
      <w:pPr>
        <w:rPr>
          <w:rFonts w:ascii="Times New Roman" w:hAnsi="Times New Roman" w:cs="Times New Roman"/>
          <w:color w:val="000000" w:themeColor="text1"/>
          <w:sz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As you can see from my attached CV, I </w:t>
      </w:r>
      <w:r w:rsidR="008E79B4" w:rsidRPr="00A120A4">
        <w:rPr>
          <w:rFonts w:ascii="Times New Roman" w:hAnsi="Times New Roman" w:cs="Times New Roman"/>
          <w:color w:val="000000" w:themeColor="text1"/>
          <w:sz w:val="24"/>
        </w:rPr>
        <w:t xml:space="preserve">have 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over </w:t>
      </w:r>
      <w:r w:rsidRPr="00A120A4">
        <w:rPr>
          <w:rFonts w:ascii="Times New Roman" w:hAnsi="Times New Roman" w:cs="Times New Roman"/>
          <w:b/>
          <w:color w:val="000000" w:themeColor="text1"/>
          <w:sz w:val="24"/>
        </w:rPr>
        <w:t>[time period]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 experience in the </w:t>
      </w:r>
      <w:r w:rsidR="008E79B4" w:rsidRPr="00A120A4">
        <w:rPr>
          <w:rFonts w:ascii="Times New Roman" w:hAnsi="Times New Roman" w:cs="Times New Roman"/>
          <w:b/>
          <w:color w:val="000000" w:themeColor="text1"/>
          <w:sz w:val="24"/>
        </w:rPr>
        <w:t>[</w:t>
      </w:r>
      <w:r w:rsidR="00D85E0E" w:rsidRPr="00A120A4">
        <w:rPr>
          <w:rFonts w:ascii="Times New Roman" w:hAnsi="Times New Roman" w:cs="Times New Roman"/>
          <w:b/>
          <w:color w:val="000000" w:themeColor="text1"/>
          <w:sz w:val="24"/>
        </w:rPr>
        <w:t>s</w:t>
      </w:r>
      <w:r w:rsidR="008E79B4" w:rsidRPr="00A120A4">
        <w:rPr>
          <w:rFonts w:ascii="Times New Roman" w:hAnsi="Times New Roman" w:cs="Times New Roman"/>
          <w:b/>
          <w:color w:val="000000" w:themeColor="text1"/>
          <w:sz w:val="24"/>
        </w:rPr>
        <w:t>ector]</w:t>
      </w:r>
      <w:r w:rsidR="008E79B4" w:rsidRPr="00A120A4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A655AE" w:rsidRPr="00A120A4">
        <w:rPr>
          <w:rFonts w:ascii="Times New Roman" w:hAnsi="Times New Roman" w:cs="Times New Roman"/>
          <w:color w:val="000000" w:themeColor="text1"/>
          <w:sz w:val="24"/>
        </w:rPr>
        <w:t>i</w:t>
      </w:r>
      <w:r w:rsidR="008E79B4" w:rsidRPr="00A120A4">
        <w:rPr>
          <w:rFonts w:ascii="Times New Roman" w:hAnsi="Times New Roman" w:cs="Times New Roman"/>
          <w:color w:val="000000" w:themeColor="text1"/>
          <w:sz w:val="24"/>
        </w:rPr>
        <w:t>ndustry</w:t>
      </w:r>
      <w:r w:rsidR="003630C3" w:rsidRPr="00A120A4">
        <w:rPr>
          <w:rFonts w:ascii="Times New Roman" w:hAnsi="Times New Roman" w:cs="Times New Roman"/>
          <w:color w:val="000000" w:themeColor="text1"/>
          <w:sz w:val="24"/>
        </w:rPr>
        <w:t xml:space="preserve">. </w:t>
      </w:r>
      <w:r w:rsidR="00F07D59" w:rsidRPr="00A120A4">
        <w:rPr>
          <w:rFonts w:ascii="Times New Roman" w:hAnsi="Times New Roman" w:cs="Times New Roman"/>
          <w:color w:val="000000" w:themeColor="text1"/>
          <w:sz w:val="24"/>
        </w:rPr>
        <w:t xml:space="preserve">In my previous role as a </w:t>
      </w:r>
      <w:r w:rsidR="00F07D59" w:rsidRPr="00A120A4">
        <w:rPr>
          <w:rFonts w:ascii="Times New Roman" w:hAnsi="Times New Roman" w:cs="Times New Roman"/>
          <w:b/>
          <w:color w:val="000000" w:themeColor="text1"/>
          <w:sz w:val="24"/>
        </w:rPr>
        <w:t xml:space="preserve">[job title] </w:t>
      </w:r>
      <w:r w:rsidR="00F07D59" w:rsidRPr="00A120A4">
        <w:rPr>
          <w:rFonts w:ascii="Times New Roman" w:hAnsi="Times New Roman" w:cs="Times New Roman"/>
          <w:color w:val="000000" w:themeColor="text1"/>
          <w:sz w:val="24"/>
        </w:rPr>
        <w:t xml:space="preserve">at </w:t>
      </w:r>
      <w:r w:rsidR="00F07D59" w:rsidRPr="00A120A4">
        <w:rPr>
          <w:rFonts w:ascii="Times New Roman" w:hAnsi="Times New Roman" w:cs="Times New Roman"/>
          <w:b/>
          <w:color w:val="000000" w:themeColor="text1"/>
          <w:sz w:val="24"/>
        </w:rPr>
        <w:t>[employer name]</w:t>
      </w:r>
      <w:r w:rsidR="00F07D59" w:rsidRPr="00A120A4">
        <w:rPr>
          <w:rFonts w:ascii="Times New Roman" w:hAnsi="Times New Roman" w:cs="Times New Roman"/>
          <w:color w:val="000000" w:themeColor="text1"/>
          <w:sz w:val="24"/>
        </w:rPr>
        <w:t xml:space="preserve">, I was responsible for </w:t>
      </w:r>
      <w:r w:rsidR="003D1244" w:rsidRPr="00A120A4">
        <w:rPr>
          <w:rFonts w:ascii="Times New Roman" w:hAnsi="Times New Roman" w:cs="Times New Roman"/>
          <w:b/>
          <w:color w:val="000000" w:themeColor="text1"/>
          <w:sz w:val="24"/>
        </w:rPr>
        <w:t xml:space="preserve">[Insert </w:t>
      </w:r>
      <w:r w:rsidR="00F07D59" w:rsidRPr="00A120A4">
        <w:rPr>
          <w:rFonts w:ascii="Times New Roman" w:hAnsi="Times New Roman" w:cs="Times New Roman"/>
          <w:b/>
          <w:color w:val="000000" w:themeColor="text1"/>
          <w:sz w:val="24"/>
        </w:rPr>
        <w:t>quant</w:t>
      </w:r>
      <w:r w:rsidR="003D1244" w:rsidRPr="00A120A4">
        <w:rPr>
          <w:rFonts w:ascii="Times New Roman" w:hAnsi="Times New Roman" w:cs="Times New Roman"/>
          <w:b/>
          <w:color w:val="000000" w:themeColor="text1"/>
          <w:sz w:val="24"/>
        </w:rPr>
        <w:t>ifiable and notable achievement</w:t>
      </w:r>
      <w:r w:rsidR="00F07D59" w:rsidRPr="00A120A4">
        <w:rPr>
          <w:rFonts w:ascii="Times New Roman" w:hAnsi="Times New Roman" w:cs="Times New Roman"/>
          <w:b/>
          <w:color w:val="000000" w:themeColor="text1"/>
          <w:sz w:val="24"/>
        </w:rPr>
        <w:t xml:space="preserve">s - e.g. </w:t>
      </w:r>
      <w:r w:rsidR="003D1244" w:rsidRPr="00A120A4">
        <w:rPr>
          <w:rFonts w:ascii="Times New Roman" w:hAnsi="Times New Roman" w:cs="Times New Roman"/>
          <w:b/>
          <w:color w:val="000000" w:themeColor="text1"/>
          <w:sz w:val="24"/>
        </w:rPr>
        <w:t>an</w:t>
      </w:r>
      <w:r w:rsidR="00F07D59" w:rsidRPr="00A120A4">
        <w:rPr>
          <w:rFonts w:ascii="Times New Roman" w:hAnsi="Times New Roman" w:cs="Times New Roman"/>
          <w:b/>
          <w:color w:val="000000" w:themeColor="text1"/>
          <w:sz w:val="24"/>
        </w:rPr>
        <w:t xml:space="preserve"> x% increase in revenue]</w:t>
      </w:r>
      <w:r w:rsidR="00C855FC" w:rsidRPr="00A120A4">
        <w:rPr>
          <w:rFonts w:ascii="Times New Roman" w:hAnsi="Times New Roman" w:cs="Times New Roman"/>
          <w:color w:val="000000" w:themeColor="text1"/>
          <w:sz w:val="24"/>
        </w:rPr>
        <w:t xml:space="preserve">, </w:t>
      </w:r>
      <w:r w:rsidR="003D1244" w:rsidRPr="00A120A4">
        <w:rPr>
          <w:rFonts w:ascii="Times New Roman" w:hAnsi="Times New Roman" w:cs="Times New Roman"/>
          <w:color w:val="000000" w:themeColor="text1"/>
          <w:sz w:val="24"/>
        </w:rPr>
        <w:t xml:space="preserve">which when coupled with my enthusiasm and dedication </w:t>
      </w:r>
      <w:r w:rsidR="003D1244" w:rsidRPr="00A120A4">
        <w:rPr>
          <w:rFonts w:ascii="Times New Roman" w:hAnsi="Times New Roman" w:cs="Times New Roman"/>
          <w:b/>
          <w:color w:val="000000" w:themeColor="text1"/>
          <w:sz w:val="24"/>
        </w:rPr>
        <w:t>[insert skills relevant to the role – usually found in the job description]</w:t>
      </w:r>
      <w:r w:rsidR="003D1244" w:rsidRPr="00A120A4">
        <w:rPr>
          <w:rFonts w:ascii="Times New Roman" w:hAnsi="Times New Roman" w:cs="Times New Roman"/>
          <w:color w:val="000000" w:themeColor="text1"/>
          <w:sz w:val="24"/>
        </w:rPr>
        <w:t xml:space="preserve">, helped the business to </w:t>
      </w:r>
      <w:r w:rsidR="003D1244" w:rsidRPr="00A120A4">
        <w:rPr>
          <w:rFonts w:ascii="Times New Roman" w:hAnsi="Times New Roman" w:cs="Times New Roman"/>
          <w:b/>
          <w:color w:val="000000" w:themeColor="text1"/>
          <w:sz w:val="24"/>
        </w:rPr>
        <w:t>[measure of success]</w:t>
      </w:r>
      <w:r w:rsidR="003D1244" w:rsidRPr="00A120A4">
        <w:rPr>
          <w:rFonts w:ascii="Times New Roman" w:hAnsi="Times New Roman" w:cs="Times New Roman"/>
          <w:color w:val="000000" w:themeColor="text1"/>
          <w:sz w:val="24"/>
        </w:rPr>
        <w:t>.</w:t>
      </w:r>
    </w:p>
    <w:p w:rsidR="00C855FC" w:rsidRPr="00A120A4" w:rsidRDefault="003D1244" w:rsidP="00F07D59">
      <w:pPr>
        <w:rPr>
          <w:rFonts w:ascii="Times New Roman" w:hAnsi="Times New Roman" w:cs="Times New Roman"/>
          <w:color w:val="000000" w:themeColor="text1"/>
          <w:sz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In </w:t>
      </w:r>
      <w:r w:rsidRPr="00A120A4">
        <w:rPr>
          <w:rFonts w:ascii="Times New Roman" w:hAnsi="Times New Roman" w:cs="Times New Roman"/>
          <w:b/>
          <w:color w:val="000000" w:themeColor="text1"/>
          <w:sz w:val="24"/>
        </w:rPr>
        <w:t xml:space="preserve">[month/year you left the company] </w:t>
      </w:r>
      <w:r w:rsidR="00C855FC" w:rsidRPr="00A120A4">
        <w:rPr>
          <w:rFonts w:ascii="Times New Roman" w:hAnsi="Times New Roman" w:cs="Times New Roman"/>
          <w:color w:val="000000" w:themeColor="text1"/>
          <w:sz w:val="24"/>
        </w:rPr>
        <w:t>I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C855FC" w:rsidRPr="00A120A4">
        <w:rPr>
          <w:rFonts w:ascii="Times New Roman" w:hAnsi="Times New Roman" w:cs="Times New Roman"/>
          <w:color w:val="000000" w:themeColor="text1"/>
          <w:sz w:val="24"/>
        </w:rPr>
        <w:t xml:space="preserve">took some time out from my career to </w:t>
      </w:r>
      <w:r w:rsidR="00C855FC" w:rsidRPr="00A120A4">
        <w:rPr>
          <w:rFonts w:ascii="Times New Roman" w:hAnsi="Times New Roman" w:cs="Times New Roman"/>
          <w:b/>
          <w:color w:val="000000" w:themeColor="text1"/>
          <w:sz w:val="24"/>
        </w:rPr>
        <w:t>[reason for career break]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>. H</w:t>
      </w:r>
      <w:r w:rsidR="00C855FC" w:rsidRPr="00A120A4">
        <w:rPr>
          <w:rFonts w:ascii="Times New Roman" w:hAnsi="Times New Roman" w:cs="Times New Roman"/>
          <w:color w:val="000000" w:themeColor="text1"/>
          <w:sz w:val="24"/>
        </w:rPr>
        <w:t>owever,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 I have now </w:t>
      </w:r>
      <w:r w:rsidRPr="00A120A4">
        <w:rPr>
          <w:rFonts w:ascii="Times New Roman" w:hAnsi="Times New Roman" w:cs="Times New Roman"/>
          <w:b/>
          <w:color w:val="000000" w:themeColor="text1"/>
          <w:sz w:val="24"/>
        </w:rPr>
        <w:t xml:space="preserve">[reason why now is the right time to return] 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>and a</w:t>
      </w:r>
      <w:r w:rsidR="00C855FC" w:rsidRPr="00A120A4">
        <w:rPr>
          <w:rFonts w:ascii="Times New Roman" w:hAnsi="Times New Roman" w:cs="Times New Roman"/>
          <w:color w:val="000000" w:themeColor="text1"/>
          <w:sz w:val="24"/>
        </w:rPr>
        <w:t>m ready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 and determined</w:t>
      </w:r>
      <w:r w:rsidR="00C855FC" w:rsidRPr="00A120A4">
        <w:rPr>
          <w:rFonts w:ascii="Times New Roman" w:hAnsi="Times New Roman" w:cs="Times New Roman"/>
          <w:color w:val="000000" w:themeColor="text1"/>
          <w:sz w:val="24"/>
        </w:rPr>
        <w:t xml:space="preserve"> to resume my career and take up a new challenge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>.</w:t>
      </w:r>
      <w:r w:rsidR="00C855FC" w:rsidRPr="00A120A4">
        <w:rPr>
          <w:rFonts w:ascii="Times New Roman" w:hAnsi="Times New Roman" w:cs="Times New Roman"/>
          <w:color w:val="000000" w:themeColor="text1"/>
          <w:sz w:val="24"/>
        </w:rPr>
        <w:t xml:space="preserve">  </w:t>
      </w:r>
    </w:p>
    <w:p w:rsidR="007B2C32" w:rsidRPr="00A120A4" w:rsidRDefault="00E342B9" w:rsidP="00F07D59">
      <w:pPr>
        <w:rPr>
          <w:rFonts w:ascii="Times New Roman" w:hAnsi="Times New Roman" w:cs="Times New Roman"/>
          <w:color w:val="000000" w:themeColor="text1"/>
          <w:sz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During my </w:t>
      </w:r>
      <w:r w:rsidR="007B2C32" w:rsidRPr="00A120A4">
        <w:rPr>
          <w:rFonts w:ascii="Times New Roman" w:hAnsi="Times New Roman" w:cs="Times New Roman"/>
          <w:color w:val="000000" w:themeColor="text1"/>
          <w:sz w:val="24"/>
        </w:rPr>
        <w:t xml:space="preserve">professional break I have done my best to refresh my skills and keep up-to-date with the latest industry developments. Recently, I have </w:t>
      </w:r>
      <w:r w:rsidR="007B2C32" w:rsidRPr="00A120A4">
        <w:rPr>
          <w:rFonts w:ascii="Times New Roman" w:hAnsi="Times New Roman" w:cs="Times New Roman"/>
          <w:b/>
          <w:color w:val="000000" w:themeColor="text1"/>
          <w:sz w:val="24"/>
        </w:rPr>
        <w:t>[volunteered/completed work experience/attended an event]</w:t>
      </w:r>
      <w:r w:rsidR="007B2C32" w:rsidRPr="00A120A4">
        <w:rPr>
          <w:rFonts w:ascii="Times New Roman" w:hAnsi="Times New Roman" w:cs="Times New Roman"/>
          <w:color w:val="000000" w:themeColor="text1"/>
          <w:sz w:val="24"/>
        </w:rPr>
        <w:t>,</w:t>
      </w:r>
      <w:r w:rsidR="007B2C32" w:rsidRPr="00A120A4">
        <w:rPr>
          <w:rFonts w:ascii="Times New Roman" w:hAnsi="Times New Roman" w:cs="Times New Roman"/>
          <w:b/>
          <w:color w:val="000000" w:themeColor="text1"/>
          <w:sz w:val="24"/>
        </w:rPr>
        <w:t xml:space="preserve"> </w:t>
      </w:r>
      <w:r w:rsidR="007B2C32" w:rsidRPr="00A120A4">
        <w:rPr>
          <w:rFonts w:ascii="Times New Roman" w:hAnsi="Times New Roman" w:cs="Times New Roman"/>
          <w:color w:val="000000" w:themeColor="text1"/>
          <w:sz w:val="24"/>
        </w:rPr>
        <w:t>which has really helped me</w:t>
      </w:r>
      <w:r w:rsidR="007B2C32" w:rsidRPr="00A120A4">
        <w:rPr>
          <w:rFonts w:ascii="Times New Roman" w:hAnsi="Times New Roman" w:cs="Times New Roman"/>
          <w:b/>
          <w:color w:val="000000" w:themeColor="text1"/>
          <w:sz w:val="24"/>
        </w:rPr>
        <w:t xml:space="preserve"> </w:t>
      </w:r>
      <w:r w:rsidR="007B2C32" w:rsidRPr="00A120A4">
        <w:rPr>
          <w:rFonts w:ascii="Times New Roman" w:hAnsi="Times New Roman" w:cs="Times New Roman"/>
          <w:color w:val="000000" w:themeColor="text1"/>
          <w:sz w:val="24"/>
        </w:rPr>
        <w:t>re</w:t>
      </w:r>
      <w:r w:rsidR="004C561C" w:rsidRPr="00A120A4">
        <w:rPr>
          <w:rFonts w:ascii="Times New Roman" w:hAnsi="Times New Roman" w:cs="Times New Roman"/>
          <w:color w:val="000000" w:themeColor="text1"/>
          <w:sz w:val="24"/>
        </w:rPr>
        <w:t>-</w:t>
      </w:r>
      <w:bookmarkStart w:id="0" w:name="_GoBack"/>
      <w:bookmarkEnd w:id="0"/>
      <w:r w:rsidR="007B2C32" w:rsidRPr="00A120A4">
        <w:rPr>
          <w:rFonts w:ascii="Times New Roman" w:hAnsi="Times New Roman" w:cs="Times New Roman"/>
          <w:color w:val="000000" w:themeColor="text1"/>
          <w:sz w:val="24"/>
        </w:rPr>
        <w:t>acquaint myself with the sector.</w:t>
      </w:r>
    </w:p>
    <w:p w:rsidR="00F07D59" w:rsidRPr="00A120A4" w:rsidRDefault="007B2C32" w:rsidP="00F07D59">
      <w:pPr>
        <w:rPr>
          <w:rFonts w:ascii="Times New Roman" w:hAnsi="Times New Roman" w:cs="Times New Roman"/>
          <w:color w:val="000000" w:themeColor="text1"/>
          <w:sz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I have also completed a great amount of independent study, in particular </w:t>
      </w:r>
      <w:r w:rsidRPr="00A120A4">
        <w:rPr>
          <w:rFonts w:ascii="Times New Roman" w:hAnsi="Times New Roman" w:cs="Times New Roman"/>
          <w:b/>
          <w:color w:val="000000" w:themeColor="text1"/>
          <w:sz w:val="24"/>
        </w:rPr>
        <w:t>[reading books such as X, Y &amp; Z/completing X course/teaching myself X skill]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, allowing me to expand my knowledge of the subject beyond my previous work experience. </w:t>
      </w:r>
    </w:p>
    <w:p w:rsidR="00E342B9" w:rsidRPr="00A120A4" w:rsidRDefault="00E342B9" w:rsidP="00E342B9">
      <w:pPr>
        <w:rPr>
          <w:rFonts w:ascii="Times New Roman" w:hAnsi="Times New Roman" w:cs="Times New Roman"/>
          <w:color w:val="000000" w:themeColor="text1"/>
          <w:sz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</w:rPr>
        <w:t>I am confident that this</w:t>
      </w:r>
      <w:r w:rsidR="007B2C32" w:rsidRPr="00A120A4">
        <w:rPr>
          <w:rFonts w:ascii="Times New Roman" w:hAnsi="Times New Roman" w:cs="Times New Roman"/>
          <w:color w:val="000000" w:themeColor="text1"/>
          <w:sz w:val="24"/>
        </w:rPr>
        <w:t xml:space="preserve"> knowledge, coupled with my </w:t>
      </w:r>
      <w:r w:rsidR="00A6322B" w:rsidRPr="00A120A4">
        <w:rPr>
          <w:rFonts w:ascii="Times New Roman" w:hAnsi="Times New Roman" w:cs="Times New Roman"/>
          <w:color w:val="000000" w:themeColor="text1"/>
          <w:sz w:val="24"/>
        </w:rPr>
        <w:t>proven track-record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 of success</w:t>
      </w:r>
      <w:r w:rsidR="007B2C32" w:rsidRPr="00A120A4">
        <w:rPr>
          <w:rFonts w:ascii="Times New Roman" w:hAnsi="Times New Roman" w:cs="Times New Roman"/>
          <w:color w:val="000000" w:themeColor="text1"/>
          <w:sz w:val="24"/>
        </w:rPr>
        <w:t xml:space="preserve"> in the industry</w:t>
      </w:r>
      <w:r w:rsidR="00A6322B" w:rsidRPr="00A120A4">
        <w:rPr>
          <w:rFonts w:ascii="Times New Roman" w:hAnsi="Times New Roman" w:cs="Times New Roman"/>
          <w:color w:val="000000" w:themeColor="text1"/>
          <w:sz w:val="24"/>
        </w:rPr>
        <w:t>,</w:t>
      </w:r>
      <w:r w:rsidR="007B2C32" w:rsidRPr="00A120A4">
        <w:rPr>
          <w:rFonts w:ascii="Times New Roman" w:hAnsi="Times New Roman" w:cs="Times New Roman"/>
          <w:color w:val="000000" w:themeColor="text1"/>
          <w:sz w:val="24"/>
        </w:rPr>
        <w:t xml:space="preserve"> make me the perfect candidate to 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help </w:t>
      </w:r>
      <w:r w:rsidRPr="00A120A4">
        <w:rPr>
          <w:rFonts w:ascii="Times New Roman" w:hAnsi="Times New Roman" w:cs="Times New Roman"/>
          <w:b/>
          <w:color w:val="000000" w:themeColor="text1"/>
          <w:sz w:val="24"/>
        </w:rPr>
        <w:t>[company name]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 build upon their reputation as </w:t>
      </w:r>
      <w:r w:rsidRPr="00A120A4">
        <w:rPr>
          <w:rFonts w:ascii="Times New Roman" w:hAnsi="Times New Roman" w:cs="Times New Roman"/>
          <w:b/>
          <w:color w:val="000000" w:themeColor="text1"/>
          <w:sz w:val="24"/>
        </w:rPr>
        <w:t>[state their position in market – learned through your research]</w:t>
      </w: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. </w:t>
      </w:r>
    </w:p>
    <w:p w:rsidR="00E342B9" w:rsidRPr="00A120A4" w:rsidRDefault="00E342B9" w:rsidP="00E342B9">
      <w:pPr>
        <w:rPr>
          <w:rFonts w:ascii="Times New Roman" w:hAnsi="Times New Roman" w:cs="Times New Roman"/>
          <w:color w:val="000000" w:themeColor="text1"/>
          <w:sz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Thank you for your time and consideration. I look forward to meeting with you to discuss my application further. </w:t>
      </w:r>
    </w:p>
    <w:p w:rsidR="00A655AE" w:rsidRPr="00A120A4" w:rsidRDefault="00A655AE">
      <w:pPr>
        <w:rPr>
          <w:rFonts w:ascii="Times New Roman" w:hAnsi="Times New Roman" w:cs="Times New Roman"/>
          <w:color w:val="000000" w:themeColor="text1"/>
          <w:sz w:val="24"/>
        </w:rPr>
      </w:pPr>
    </w:p>
    <w:p w:rsidR="00D2646F" w:rsidRPr="00A120A4" w:rsidRDefault="00672F26">
      <w:pPr>
        <w:rPr>
          <w:rFonts w:ascii="Times New Roman" w:hAnsi="Times New Roman" w:cs="Times New Roman"/>
          <w:color w:val="000000" w:themeColor="text1"/>
          <w:sz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Yours sincerely, </w:t>
      </w:r>
    </w:p>
    <w:p w:rsidR="00A655AE" w:rsidRPr="00A120A4" w:rsidRDefault="00672F26">
      <w:pPr>
        <w:rPr>
          <w:rFonts w:ascii="Times New Roman" w:hAnsi="Times New Roman" w:cs="Times New Roman"/>
          <w:color w:val="000000" w:themeColor="text1"/>
          <w:sz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</w:rPr>
        <w:t>[Your name]</w:t>
      </w:r>
    </w:p>
    <w:p w:rsidR="00AC722F" w:rsidRPr="00A120A4" w:rsidRDefault="00A655AE">
      <w:pPr>
        <w:rPr>
          <w:rFonts w:ascii="Times New Roman" w:hAnsi="Times New Roman" w:cs="Times New Roman"/>
          <w:color w:val="000000" w:themeColor="text1"/>
          <w:sz w:val="24"/>
        </w:rPr>
      </w:pPr>
      <w:r w:rsidRPr="00A120A4">
        <w:rPr>
          <w:rFonts w:ascii="Times New Roman" w:hAnsi="Times New Roman" w:cs="Times New Roman"/>
          <w:color w:val="000000" w:themeColor="text1"/>
          <w:sz w:val="24"/>
        </w:rPr>
        <w:t>[</w:t>
      </w:r>
      <w:proofErr w:type="gramStart"/>
      <w:r w:rsidRPr="00A120A4">
        <w:rPr>
          <w:rFonts w:ascii="Times New Roman" w:hAnsi="Times New Roman" w:cs="Times New Roman"/>
          <w:color w:val="000000" w:themeColor="text1"/>
          <w:sz w:val="24"/>
        </w:rPr>
        <w:t>contact</w:t>
      </w:r>
      <w:proofErr w:type="gramEnd"/>
      <w:r w:rsidRPr="00A120A4">
        <w:rPr>
          <w:rFonts w:ascii="Times New Roman" w:hAnsi="Times New Roman" w:cs="Times New Roman"/>
          <w:color w:val="000000" w:themeColor="text1"/>
          <w:sz w:val="24"/>
        </w:rPr>
        <w:t xml:space="preserve"> phone number]</w:t>
      </w:r>
      <w:r w:rsidR="00672F26" w:rsidRPr="00A120A4">
        <w:rPr>
          <w:rFonts w:ascii="Times New Roman" w:hAnsi="Times New Roman" w:cs="Times New Roman"/>
          <w:color w:val="000000" w:themeColor="text1"/>
          <w:sz w:val="24"/>
        </w:rPr>
        <w:t xml:space="preserve"> </w:t>
      </w:r>
    </w:p>
    <w:p w:rsidR="00936762" w:rsidRPr="00A120A4" w:rsidRDefault="00936762">
      <w:pPr>
        <w:rPr>
          <w:rFonts w:ascii="Times New Roman" w:hAnsi="Times New Roman" w:cs="Times New Roman"/>
          <w:color w:val="000000" w:themeColor="text1"/>
          <w:sz w:val="24"/>
        </w:rPr>
      </w:pPr>
    </w:p>
    <w:sectPr w:rsidR="00936762" w:rsidRPr="00A120A4" w:rsidSect="003D1244">
      <w:footerReference w:type="default" r:id="rId7"/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2618" w:rsidRDefault="008C2618" w:rsidP="00F77342">
      <w:pPr>
        <w:spacing w:after="0" w:line="240" w:lineRule="auto"/>
      </w:pPr>
      <w:r>
        <w:separator/>
      </w:r>
    </w:p>
  </w:endnote>
  <w:endnote w:type="continuationSeparator" w:id="0">
    <w:p w:rsidR="008C2618" w:rsidRDefault="008C2618" w:rsidP="00F773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7342" w:rsidRPr="00F77342" w:rsidRDefault="004824F9" w:rsidP="00F77342">
    <w:pPr>
      <w:pStyle w:val="Footer"/>
      <w:jc w:val="right"/>
      <w:rPr>
        <w:color w:val="D9D9D9" w:themeColor="background1" w:themeShade="D9"/>
        <w:sz w:val="16"/>
        <w:szCs w:val="16"/>
      </w:rPr>
    </w:pPr>
    <w:r>
      <w:rPr>
        <w:color w:val="D9D9D9" w:themeColor="background1" w:themeShade="D9"/>
        <w:sz w:val="16"/>
        <w:szCs w:val="16"/>
      </w:rPr>
      <w:t>Career break</w:t>
    </w:r>
    <w:r w:rsidR="001B283B">
      <w:rPr>
        <w:color w:val="D9D9D9" w:themeColor="background1" w:themeShade="D9"/>
        <w:sz w:val="16"/>
        <w:szCs w:val="16"/>
      </w:rPr>
      <w:t xml:space="preserve"> </w:t>
    </w:r>
    <w:r w:rsidR="00330B60">
      <w:rPr>
        <w:color w:val="D9D9D9" w:themeColor="background1" w:themeShade="D9"/>
        <w:sz w:val="16"/>
        <w:szCs w:val="16"/>
      </w:rPr>
      <w:t>c</w:t>
    </w:r>
    <w:r w:rsidR="00F77342">
      <w:rPr>
        <w:color w:val="D9D9D9" w:themeColor="background1" w:themeShade="D9"/>
        <w:sz w:val="16"/>
        <w:szCs w:val="16"/>
      </w:rPr>
      <w:t>over letter</w:t>
    </w:r>
    <w:r w:rsidR="00F77342" w:rsidRPr="00995F35">
      <w:rPr>
        <w:color w:val="D9D9D9" w:themeColor="background1" w:themeShade="D9"/>
        <w:sz w:val="16"/>
        <w:szCs w:val="16"/>
      </w:rPr>
      <w:t xml:space="preserve"> </w:t>
    </w:r>
    <w:r w:rsidR="00F77342">
      <w:rPr>
        <w:color w:val="D9D9D9" w:themeColor="background1" w:themeShade="D9"/>
        <w:sz w:val="16"/>
        <w:szCs w:val="16"/>
      </w:rPr>
      <w:t>templat</w:t>
    </w:r>
    <w:r w:rsidR="00F77342" w:rsidRPr="00995F35">
      <w:rPr>
        <w:color w:val="D9D9D9" w:themeColor="background1" w:themeShade="D9"/>
        <w:sz w:val="16"/>
        <w:szCs w:val="16"/>
      </w:rPr>
      <w:t>e by reed.co.uk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2618" w:rsidRDefault="008C2618" w:rsidP="00F77342">
      <w:pPr>
        <w:spacing w:after="0" w:line="240" w:lineRule="auto"/>
      </w:pPr>
      <w:r>
        <w:separator/>
      </w:r>
    </w:p>
  </w:footnote>
  <w:footnote w:type="continuationSeparator" w:id="0">
    <w:p w:rsidR="008C2618" w:rsidRDefault="008C2618" w:rsidP="00F773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LAwMrE0NTIwsjA3N7JQ0lEKTi0uzszPAykwrAUA/y/5gCwAAAA="/>
  </w:docVars>
  <w:rsids>
    <w:rsidRoot w:val="007656F9"/>
    <w:rsid w:val="000035A3"/>
    <w:rsid w:val="0009360E"/>
    <w:rsid w:val="001677F8"/>
    <w:rsid w:val="001819D6"/>
    <w:rsid w:val="001B283B"/>
    <w:rsid w:val="00205F18"/>
    <w:rsid w:val="00261F39"/>
    <w:rsid w:val="00276DCD"/>
    <w:rsid w:val="002951BC"/>
    <w:rsid w:val="00330B60"/>
    <w:rsid w:val="003630C3"/>
    <w:rsid w:val="00381E50"/>
    <w:rsid w:val="003D1244"/>
    <w:rsid w:val="003D7879"/>
    <w:rsid w:val="00463AC6"/>
    <w:rsid w:val="004824F9"/>
    <w:rsid w:val="004C561C"/>
    <w:rsid w:val="0051341F"/>
    <w:rsid w:val="00586A81"/>
    <w:rsid w:val="005B70B2"/>
    <w:rsid w:val="006213C1"/>
    <w:rsid w:val="00672F26"/>
    <w:rsid w:val="00763A2E"/>
    <w:rsid w:val="007656F9"/>
    <w:rsid w:val="00783BFB"/>
    <w:rsid w:val="007B2C32"/>
    <w:rsid w:val="007D3168"/>
    <w:rsid w:val="007E66E5"/>
    <w:rsid w:val="007F1FFC"/>
    <w:rsid w:val="00806F98"/>
    <w:rsid w:val="008610BD"/>
    <w:rsid w:val="008C2618"/>
    <w:rsid w:val="008E79B4"/>
    <w:rsid w:val="009230F8"/>
    <w:rsid w:val="00936762"/>
    <w:rsid w:val="009503F5"/>
    <w:rsid w:val="00954656"/>
    <w:rsid w:val="009C21DD"/>
    <w:rsid w:val="009E216C"/>
    <w:rsid w:val="00A120A4"/>
    <w:rsid w:val="00A53F1D"/>
    <w:rsid w:val="00A5472F"/>
    <w:rsid w:val="00A6322B"/>
    <w:rsid w:val="00A655AE"/>
    <w:rsid w:val="00AB73B4"/>
    <w:rsid w:val="00AC722F"/>
    <w:rsid w:val="00B255FC"/>
    <w:rsid w:val="00B43B0B"/>
    <w:rsid w:val="00B56120"/>
    <w:rsid w:val="00BB0D17"/>
    <w:rsid w:val="00BB2828"/>
    <w:rsid w:val="00BF4FDF"/>
    <w:rsid w:val="00C31D57"/>
    <w:rsid w:val="00C855FC"/>
    <w:rsid w:val="00D147BD"/>
    <w:rsid w:val="00D2646F"/>
    <w:rsid w:val="00D85E0E"/>
    <w:rsid w:val="00DB4AB1"/>
    <w:rsid w:val="00E00675"/>
    <w:rsid w:val="00E342B9"/>
    <w:rsid w:val="00E357BE"/>
    <w:rsid w:val="00ED7B44"/>
    <w:rsid w:val="00EF586F"/>
    <w:rsid w:val="00F07D59"/>
    <w:rsid w:val="00F511B1"/>
    <w:rsid w:val="00F773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03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55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5A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773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342"/>
  </w:style>
  <w:style w:type="paragraph" w:styleId="Footer">
    <w:name w:val="footer"/>
    <w:basedOn w:val="Normal"/>
    <w:link w:val="FooterChar"/>
    <w:uiPriority w:val="99"/>
    <w:unhideWhenUsed/>
    <w:rsid w:val="00F773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34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6631A-4FA0-4F15-8A69-5D4EE8386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heary</dc:creator>
  <cp:keywords/>
  <dc:description/>
  <cp:lastModifiedBy>Daniela Godoy Jameson</cp:lastModifiedBy>
  <cp:revision>4</cp:revision>
  <cp:lastPrinted>2015-03-18T10:44:00Z</cp:lastPrinted>
  <dcterms:created xsi:type="dcterms:W3CDTF">2015-03-27T16:48:00Z</dcterms:created>
  <dcterms:modified xsi:type="dcterms:W3CDTF">2016-05-27T12:17:00Z</dcterms:modified>
</cp:coreProperties>
</file>